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4EAF84" w14:textId="5412C018" w:rsidR="009613E7" w:rsidRPr="006A0CBF" w:rsidRDefault="009613E7" w:rsidP="006A0CBF">
      <w:pPr>
        <w:pStyle w:val="ListParagraph"/>
        <w:spacing w:line="360" w:lineRule="auto"/>
        <w:ind w:left="241" w:hangingChars="100" w:hanging="241"/>
        <w:rPr>
          <w:rFonts w:ascii="Times New Roman" w:hAnsi="Times New Roman"/>
          <w:b/>
          <w:sz w:val="24"/>
          <w:szCs w:val="24"/>
        </w:rPr>
      </w:pPr>
      <w:r w:rsidRPr="006A0CBF">
        <w:rPr>
          <w:rFonts w:ascii="Times New Roman" w:hAnsi="Times New Roman"/>
          <w:b/>
          <w:sz w:val="24"/>
          <w:szCs w:val="24"/>
        </w:rPr>
        <w:t xml:space="preserve">Table </w:t>
      </w:r>
      <w:r w:rsidR="00185950" w:rsidRPr="006A0CBF">
        <w:rPr>
          <w:rFonts w:ascii="Times New Roman" w:hAnsi="Times New Roman" w:hint="eastAsia"/>
          <w:b/>
          <w:sz w:val="24"/>
          <w:szCs w:val="24"/>
        </w:rPr>
        <w:t>S</w:t>
      </w:r>
      <w:r w:rsidR="00243190" w:rsidRPr="006A0CBF">
        <w:rPr>
          <w:rFonts w:ascii="Times New Roman" w:hAnsi="Times New Roman"/>
          <w:b/>
          <w:sz w:val="24"/>
          <w:szCs w:val="24"/>
        </w:rPr>
        <w:t>2</w:t>
      </w:r>
      <w:r w:rsidRPr="006A0CBF">
        <w:rPr>
          <w:rFonts w:ascii="Times New Roman" w:hAnsi="Times New Roman"/>
          <w:b/>
          <w:sz w:val="24"/>
          <w:szCs w:val="24"/>
        </w:rPr>
        <w:t xml:space="preserve"> </w:t>
      </w:r>
      <w:bookmarkStart w:id="0" w:name="_Hlk68297535"/>
      <w:r w:rsidRPr="006A0CBF">
        <w:rPr>
          <w:rFonts w:ascii="Times New Roman" w:hAnsi="Times New Roman"/>
          <w:b/>
          <w:sz w:val="24"/>
          <w:szCs w:val="24"/>
        </w:rPr>
        <w:t>Sequences of primers and digestion sites of “chemokine-IZ-</w:t>
      </w:r>
      <w:proofErr w:type="spellStart"/>
      <w:r w:rsidRPr="006A0CBF">
        <w:rPr>
          <w:rFonts w:ascii="Times New Roman" w:hAnsi="Times New Roman"/>
          <w:b/>
          <w:sz w:val="24"/>
          <w:szCs w:val="24"/>
        </w:rPr>
        <w:t>gD</w:t>
      </w:r>
      <w:proofErr w:type="spellEnd"/>
      <w:r w:rsidRPr="006A0CBF">
        <w:rPr>
          <w:rFonts w:ascii="Times New Roman" w:hAnsi="Times New Roman"/>
          <w:b/>
          <w:sz w:val="24"/>
          <w:szCs w:val="24"/>
        </w:rPr>
        <w:t xml:space="preserve">” </w:t>
      </w:r>
      <w:r w:rsidR="0021596D" w:rsidRPr="006A0CBF">
        <w:rPr>
          <w:rFonts w:ascii="Times New Roman" w:hAnsi="Times New Roman"/>
          <w:b/>
          <w:sz w:val="24"/>
          <w:szCs w:val="24"/>
        </w:rPr>
        <w:t>and “</w:t>
      </w:r>
      <w:proofErr w:type="spellStart"/>
      <w:r w:rsidR="0021596D" w:rsidRPr="006A0CBF">
        <w:rPr>
          <w:rFonts w:ascii="Times New Roman" w:hAnsi="Times New Roman"/>
          <w:b/>
          <w:sz w:val="24"/>
          <w:szCs w:val="24"/>
        </w:rPr>
        <w:t>gD</w:t>
      </w:r>
      <w:proofErr w:type="spellEnd"/>
      <w:r w:rsidR="0021596D" w:rsidRPr="006A0CBF">
        <w:rPr>
          <w:rFonts w:ascii="Times New Roman" w:hAnsi="Times New Roman"/>
          <w:b/>
          <w:sz w:val="24"/>
          <w:szCs w:val="24"/>
        </w:rPr>
        <w:t xml:space="preserve">-IZ-chemokine” </w:t>
      </w:r>
      <w:r w:rsidRPr="006A0CBF">
        <w:rPr>
          <w:rFonts w:ascii="Times New Roman" w:hAnsi="Times New Roman"/>
          <w:b/>
          <w:sz w:val="24"/>
          <w:szCs w:val="24"/>
        </w:rPr>
        <w:t xml:space="preserve">fusion constructions </w:t>
      </w:r>
      <w:bookmarkEnd w:id="0"/>
    </w:p>
    <w:tbl>
      <w:tblPr>
        <w:tblW w:w="5326" w:type="pct"/>
        <w:tblInd w:w="-34" w:type="dxa"/>
        <w:tblLayout w:type="fixed"/>
        <w:tblLook w:val="04A0" w:firstRow="1" w:lastRow="0" w:firstColumn="1" w:lastColumn="0" w:noHBand="0" w:noVBand="1"/>
      </w:tblPr>
      <w:tblGrid>
        <w:gridCol w:w="2350"/>
        <w:gridCol w:w="5250"/>
        <w:gridCol w:w="1248"/>
      </w:tblGrid>
      <w:tr w:rsidR="00FE1735" w:rsidRPr="00FE1735" w14:paraId="269C4913" w14:textId="77777777" w:rsidTr="00D86F72">
        <w:trPr>
          <w:trHeight w:val="285"/>
        </w:trPr>
        <w:tc>
          <w:tcPr>
            <w:tcW w:w="13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B02FA0" w14:textId="77777777" w:rsidR="009613E7" w:rsidRPr="00FE1735" w:rsidRDefault="009613E7" w:rsidP="00FE1735">
            <w:pPr>
              <w:widowControl/>
              <w:spacing w:line="360" w:lineRule="auto"/>
              <w:ind w:left="2" w:hangingChars="1" w:hanging="2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Sequences name</w:t>
            </w:r>
          </w:p>
        </w:tc>
        <w:tc>
          <w:tcPr>
            <w:tcW w:w="29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21FCA58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Primer (5'→3')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A254CF" w14:textId="0F14F72B" w:rsidR="009613E7" w:rsidRPr="00FE1735" w:rsidRDefault="00961B56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Fragment length</w:t>
            </w:r>
            <w:r w:rsidR="009613E7"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bp)</w:t>
            </w:r>
          </w:p>
        </w:tc>
      </w:tr>
      <w:tr w:rsidR="00FE1735" w:rsidRPr="00FE1735" w14:paraId="7AE11051" w14:textId="77777777" w:rsidTr="00D86F72">
        <w:trPr>
          <w:trHeight w:val="285"/>
        </w:trPr>
        <w:tc>
          <w:tcPr>
            <w:tcW w:w="1328" w:type="pct"/>
            <w:hideMark/>
          </w:tcPr>
          <w:p w14:paraId="54AC2E1D" w14:textId="529CF3AB" w:rsidR="009613E7" w:rsidRPr="00FE1735" w:rsidRDefault="00BB687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CCL19-</w:t>
            </w:r>
            <w:r w:rsidR="009613E7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Hind</w:t>
            </w:r>
            <w:r w:rsidR="00007F8A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 xml:space="preserve"> </w:t>
            </w:r>
            <w:r w:rsidR="009613E7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III</w:t>
            </w:r>
          </w:p>
        </w:tc>
        <w:tc>
          <w:tcPr>
            <w:tcW w:w="2967" w:type="pct"/>
            <w:noWrap/>
            <w:hideMark/>
          </w:tcPr>
          <w:p w14:paraId="6C71E650" w14:textId="7719E395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AA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CT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T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G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T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C</w:t>
            </w:r>
          </w:p>
        </w:tc>
        <w:tc>
          <w:tcPr>
            <w:tcW w:w="706" w:type="pct"/>
            <w:hideMark/>
          </w:tcPr>
          <w:p w14:paraId="689D7010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27</w:t>
            </w:r>
          </w:p>
        </w:tc>
      </w:tr>
      <w:tr w:rsidR="00FE1735" w:rsidRPr="00FE1735" w14:paraId="093FC7B4" w14:textId="77777777" w:rsidTr="00D86F72">
        <w:trPr>
          <w:trHeight w:val="285"/>
        </w:trPr>
        <w:tc>
          <w:tcPr>
            <w:tcW w:w="1328" w:type="pct"/>
            <w:hideMark/>
          </w:tcPr>
          <w:p w14:paraId="273BF2F5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CCL19-Kpn I</w:t>
            </w:r>
          </w:p>
        </w:tc>
        <w:tc>
          <w:tcPr>
            <w:tcW w:w="2967" w:type="pct"/>
            <w:noWrap/>
            <w:hideMark/>
          </w:tcPr>
          <w:p w14:paraId="41E45A79" w14:textId="406A4261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G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GG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A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G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C</w:t>
            </w:r>
          </w:p>
        </w:tc>
        <w:tc>
          <w:tcPr>
            <w:tcW w:w="706" w:type="pct"/>
          </w:tcPr>
          <w:p w14:paraId="706FBA02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017294D2" w14:textId="77777777" w:rsidTr="00D86F72">
        <w:trPr>
          <w:trHeight w:val="285"/>
        </w:trPr>
        <w:tc>
          <w:tcPr>
            <w:tcW w:w="1328" w:type="pct"/>
            <w:hideMark/>
          </w:tcPr>
          <w:p w14:paraId="6EDD0A4C" w14:textId="2C9105EC" w:rsidR="009613E7" w:rsidRPr="00FE1735" w:rsidRDefault="00BB687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CCL28-</w:t>
            </w:r>
            <w:r w:rsidR="009613E7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Hind</w:t>
            </w:r>
            <w:r w:rsidR="00007F8A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 xml:space="preserve"> </w:t>
            </w:r>
            <w:r w:rsidR="009613E7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III</w:t>
            </w:r>
          </w:p>
        </w:tc>
        <w:tc>
          <w:tcPr>
            <w:tcW w:w="2967" w:type="pct"/>
            <w:noWrap/>
            <w:hideMark/>
          </w:tcPr>
          <w:p w14:paraId="30E0F182" w14:textId="04BD8E08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AA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CT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T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G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T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C</w:t>
            </w:r>
          </w:p>
        </w:tc>
        <w:tc>
          <w:tcPr>
            <w:tcW w:w="706" w:type="pct"/>
            <w:hideMark/>
          </w:tcPr>
          <w:p w14:paraId="409DD148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93</w:t>
            </w:r>
          </w:p>
        </w:tc>
      </w:tr>
      <w:tr w:rsidR="00FE1735" w:rsidRPr="00FE1735" w14:paraId="42576BD9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3C3F1B7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CCL28-Kpn I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1CC084" w14:textId="64E36FCA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G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GG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A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C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T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T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T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</w:tcPr>
          <w:p w14:paraId="7D124E6B" w14:textId="77777777" w:rsidR="009613E7" w:rsidRPr="00FE1735" w:rsidRDefault="009613E7" w:rsidP="00FE1735">
            <w:pPr>
              <w:widowControl/>
              <w:spacing w:line="360" w:lineRule="auto"/>
              <w:ind w:firstLine="48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508F2AB9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2ED14790" w14:textId="77777777" w:rsidR="00436A38" w:rsidRPr="00FE1735" w:rsidRDefault="00BB687D" w:rsidP="00FE173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CCL19/ CCL28-IZ1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DB33016" w14:textId="1C3B895E" w:rsidR="00436A38" w:rsidRPr="00FE1735" w:rsidRDefault="00436A38" w:rsidP="00D86F72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C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proofErr w:type="spellEnd"/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T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G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</w:tcPr>
          <w:p w14:paraId="4E488E7D" w14:textId="77777777" w:rsidR="00436A38" w:rsidRPr="00FE1735" w:rsidRDefault="00436A38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59377A5D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1F66E8D4" w14:textId="77777777" w:rsidR="00436A38" w:rsidRPr="00FE1735" w:rsidRDefault="00BB687D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CCL19/ CCL28-IZ2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9FEDCE4" w14:textId="1294F162" w:rsidR="00436A38" w:rsidRPr="00FE1735" w:rsidRDefault="00436A38" w:rsidP="00D86F72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T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TA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A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C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proofErr w:type="spellEnd"/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T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</w:tcPr>
          <w:p w14:paraId="516CE26E" w14:textId="77777777" w:rsidR="00436A38" w:rsidRPr="00FE1735" w:rsidRDefault="00436A38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0348AF2B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405E2AE9" w14:textId="36FDBB75" w:rsidR="00436A38" w:rsidRPr="00FE1735" w:rsidRDefault="00BB687D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 xml:space="preserve">CCL19/ CCL28-IZ3- </w:t>
            </w:r>
            <w:proofErr w:type="spellStart"/>
            <w:r w:rsidR="00436A38" w:rsidRPr="00FE1735">
              <w:rPr>
                <w:rFonts w:ascii="Times New Roman" w:hAnsi="Times New Roman"/>
                <w:b/>
                <w:sz w:val="20"/>
                <w:szCs w:val="20"/>
              </w:rPr>
              <w:t>BamH</w:t>
            </w:r>
            <w:proofErr w:type="spellEnd"/>
            <w:r w:rsidR="00007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436A38" w:rsidRPr="00FE1735">
              <w:rPr>
                <w:rFonts w:ascii="Times New Roman" w:hAnsi="Times New Roman"/>
                <w:b/>
                <w:sz w:val="20"/>
                <w:szCs w:val="20"/>
              </w:rPr>
              <w:t xml:space="preserve">I 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1EF0125B" w14:textId="53FB7522" w:rsidR="00D86F72" w:rsidRDefault="00436A3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TAT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GA</w:t>
            </w:r>
            <w:r w:rsidR="00D86F72">
              <w:rPr>
                <w:rFonts w:ascii="Times New Roman" w:hAnsi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TCC</w:t>
            </w:r>
            <w:r w:rsidR="00D86F72">
              <w:rPr>
                <w:rFonts w:ascii="Times New Roman" w:hAnsi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</w:p>
          <w:p w14:paraId="77A10069" w14:textId="6C4F15F8" w:rsidR="00436A38" w:rsidRPr="00FE1735" w:rsidRDefault="00436A3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proofErr w:type="spellEnd"/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T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TA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A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</w:tcPr>
          <w:p w14:paraId="7699BF31" w14:textId="77777777" w:rsidR="00436A38" w:rsidRPr="00FE1735" w:rsidRDefault="00436A38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7A0C3DB6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1674BB8C" w14:textId="77777777" w:rsidR="00436A38" w:rsidRPr="00FE1735" w:rsidRDefault="00436A38" w:rsidP="00FE1735">
            <w:pPr>
              <w:pStyle w:val="ListParagraph"/>
              <w:spacing w:line="360" w:lineRule="auto"/>
              <w:ind w:firstLineChars="0" w:firstLine="0"/>
              <w:rPr>
                <w:rFonts w:ascii="Times New Roman" w:hAnsi="Times New Roman"/>
                <w:b/>
                <w:sz w:val="20"/>
                <w:szCs w:val="20"/>
              </w:rPr>
            </w:pPr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IZ4-(G4S)2(</w:t>
            </w:r>
            <w:proofErr w:type="spellStart"/>
            <w:r w:rsidRPr="00FE1735">
              <w:rPr>
                <w:rFonts w:ascii="Times New Roman" w:hAnsi="Times New Roman"/>
                <w:b/>
                <w:sz w:val="20"/>
                <w:szCs w:val="20"/>
              </w:rPr>
              <w:t>EcoR</w:t>
            </w:r>
            <w:proofErr w:type="spellEnd"/>
            <w:r w:rsidRPr="00FE1735">
              <w:rPr>
                <w:rFonts w:ascii="Times New Roman" w:hAnsi="Times New Roman"/>
                <w:b/>
                <w:sz w:val="20"/>
                <w:szCs w:val="20"/>
              </w:rPr>
              <w:t xml:space="preserve"> I)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174BA2CF" w14:textId="5F93DA61" w:rsidR="00436A38" w:rsidRPr="00FE1735" w:rsidRDefault="00436A38" w:rsidP="00FE1735">
            <w:pPr>
              <w:pStyle w:val="ListParagraph"/>
              <w:tabs>
                <w:tab w:val="center" w:pos="1575"/>
              </w:tabs>
              <w:spacing w:line="360" w:lineRule="auto"/>
              <w:ind w:firstLineChars="0" w:firstLine="0"/>
              <w:rPr>
                <w:rFonts w:ascii="Times New Roman" w:hAnsi="Times New Roman"/>
                <w:sz w:val="20"/>
                <w:szCs w:val="20"/>
              </w:rPr>
            </w:pPr>
            <w:r w:rsidRPr="00FE1735">
              <w:rPr>
                <w:rFonts w:ascii="Times New Roman" w:hAnsi="Times New Roman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C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GAA</w:t>
            </w:r>
            <w:r w:rsidR="00D86F72">
              <w:rPr>
                <w:rFonts w:ascii="Times New Roman" w:hAnsi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  <w:u w:val="single"/>
              </w:rPr>
              <w:t>TTC</w:t>
            </w:r>
            <w:r w:rsidR="00D86F72">
              <w:rPr>
                <w:rFonts w:ascii="Times New Roman" w:hAnsi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C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/>
                <w:sz w:val="20"/>
                <w:szCs w:val="20"/>
              </w:rPr>
              <w:t>GA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</w:tcPr>
          <w:p w14:paraId="4BB1AB7A" w14:textId="77777777" w:rsidR="00436A38" w:rsidRPr="00FE1735" w:rsidRDefault="00436A38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13464D33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42A85984" w14:textId="2C6843CC" w:rsidR="009613E7" w:rsidRPr="00FE1735" w:rsidRDefault="009613E7" w:rsidP="00FE1735">
            <w:pPr>
              <w:widowControl/>
              <w:spacing w:line="360" w:lineRule="auto"/>
              <w:ind w:left="2" w:hangingChars="1" w:hanging="2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proofErr w:type="spellStart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gD</w:t>
            </w:r>
            <w:r w:rsidR="00BB687D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-EcoR</w:t>
            </w:r>
            <w:proofErr w:type="spellEnd"/>
            <w:r w:rsidR="00007F8A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 xml:space="preserve"> </w:t>
            </w:r>
            <w:r w:rsidR="00BB687D"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I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F7EF418" w14:textId="3A307F10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GA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TT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A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A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T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C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</w:tcPr>
          <w:p w14:paraId="54672013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924</w:t>
            </w:r>
          </w:p>
        </w:tc>
      </w:tr>
      <w:tr w:rsidR="00FE1735" w:rsidRPr="00FE1735" w14:paraId="444A0CA9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0C5E45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proofErr w:type="spellStart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gD-Xba</w:t>
            </w:r>
            <w:proofErr w:type="spellEnd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 xml:space="preserve"> I</w:t>
            </w:r>
          </w:p>
        </w:tc>
        <w:tc>
          <w:tcPr>
            <w:tcW w:w="29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4892E24" w14:textId="2E8C8CB8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G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TC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AGA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T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T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A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A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G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BC1A4E" w14:textId="77777777" w:rsidR="009613E7" w:rsidRPr="00FE1735" w:rsidRDefault="009613E7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13661E88" w14:textId="77777777" w:rsidTr="00D86F72">
        <w:trPr>
          <w:trHeight w:val="285"/>
        </w:trPr>
        <w:tc>
          <w:tcPr>
            <w:tcW w:w="13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7B964F" w14:textId="3F0D42E2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proofErr w:type="spellStart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gD</w:t>
            </w:r>
            <w:proofErr w:type="spellEnd"/>
            <w:r w:rsidRPr="00FE1735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>- Hind</w:t>
            </w:r>
            <w:r w:rsidR="00007F8A"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Ⅲ</w:t>
            </w:r>
          </w:p>
        </w:tc>
        <w:tc>
          <w:tcPr>
            <w:tcW w:w="296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4421A76" w14:textId="25675CEA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AA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>CT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T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G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CGT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TG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A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GG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FDD877" w14:textId="4512DBED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1055</w:t>
            </w:r>
          </w:p>
        </w:tc>
      </w:tr>
      <w:tr w:rsidR="00FE1735" w:rsidRPr="00FE1735" w14:paraId="38128A54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4660" w:type="dxa"/>
              <w:tblLayout w:type="fixed"/>
              <w:tblLook w:val="04A0" w:firstRow="1" w:lastRow="0" w:firstColumn="1" w:lastColumn="0" w:noHBand="0" w:noVBand="1"/>
            </w:tblPr>
            <w:tblGrid>
              <w:gridCol w:w="2272"/>
              <w:gridCol w:w="2388"/>
            </w:tblGrid>
            <w:tr w:rsidR="00FE1735" w:rsidRPr="00FE1735" w14:paraId="1C3B9918" w14:textId="77777777" w:rsidTr="005A0C97">
              <w:trPr>
                <w:trHeight w:val="285"/>
              </w:trPr>
              <w:tc>
                <w:tcPr>
                  <w:tcW w:w="2438" w:type="pct"/>
                  <w:hideMark/>
                </w:tcPr>
                <w:p w14:paraId="7F8BED15" w14:textId="7ACBA799" w:rsidR="0021596D" w:rsidRPr="00FE1735" w:rsidRDefault="0021596D" w:rsidP="00FE1735">
                  <w:pPr>
                    <w:widowControl/>
                    <w:spacing w:line="360" w:lineRule="auto"/>
                    <w:ind w:leftChars="-36" w:left="-76"/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</w:pPr>
                  <w:proofErr w:type="spellStart"/>
                  <w:r w:rsidRPr="00FE1735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>gD</w:t>
                  </w:r>
                  <w:proofErr w:type="spellEnd"/>
                  <w:r w:rsidRPr="00FE1735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>-(G4S)2-EcoR</w:t>
                  </w:r>
                  <w:r w:rsidR="00007F8A">
                    <w:rPr>
                      <w:rFonts w:ascii="Times New Roman" w:hAnsi="Times New Roman" w:cs="Times New Roman"/>
                      <w:b/>
                      <w:kern w:val="0"/>
                      <w:sz w:val="20"/>
                      <w:szCs w:val="20"/>
                    </w:rPr>
                    <w:t xml:space="preserve"> </w:t>
                  </w:r>
                  <w:r w:rsidRPr="00FE1735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</w:t>
                  </w:r>
                </w:p>
              </w:tc>
              <w:tc>
                <w:tcPr>
                  <w:tcW w:w="2562" w:type="pct"/>
                  <w:noWrap/>
                  <w:hideMark/>
                </w:tcPr>
                <w:p w14:paraId="3613449A" w14:textId="77777777" w:rsidR="0021596D" w:rsidRPr="00FE1735" w:rsidRDefault="0021596D" w:rsidP="00FE1735">
                  <w:pPr>
                    <w:widowControl/>
                    <w:spacing w:line="360" w:lineRule="auto"/>
                    <w:rPr>
                      <w:rFonts w:ascii="Times New Roman" w:hAnsi="Times New Roman" w:cs="Times New Roman"/>
                      <w:kern w:val="0"/>
                      <w:sz w:val="20"/>
                      <w:szCs w:val="20"/>
                    </w:rPr>
                  </w:pPr>
                </w:p>
              </w:tc>
            </w:tr>
          </w:tbl>
          <w:p w14:paraId="4FADFDF4" w14:textId="7777777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0F45C78" w14:textId="6EB58662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AA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TC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T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A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G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C57D7" w14:textId="7777777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3C2431CB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3A518D56" w14:textId="71E98E11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CCL19-(G4S)2-BamH</w:t>
            </w:r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5A7E765" w14:textId="3122BD42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A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GA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proofErr w:type="spellEnd"/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C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A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A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C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A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4EEA5" w14:textId="1FD9ABFF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</w:tr>
      <w:tr w:rsidR="00FE1735" w:rsidRPr="00FE1735" w14:paraId="6D7D5239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53970A58" w14:textId="0DABC16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CCL19-Xho</w:t>
            </w:r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474A463" w14:textId="024496D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C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AG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A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G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C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362AC" w14:textId="7777777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E1735" w:rsidRPr="00FE1735" w14:paraId="529DF9EE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nil"/>
              <w:right w:val="nil"/>
            </w:tcBorders>
          </w:tcPr>
          <w:p w14:paraId="7BC84A91" w14:textId="27FC1B30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CCL28-(G4S)2-BamH</w:t>
            </w:r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2967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DE1923D" w14:textId="6BCA1F4F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F: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A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GA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T</w:t>
            </w:r>
            <w:proofErr w:type="spellEnd"/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C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T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T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G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T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407D9" w14:textId="195C6E91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kern w:val="0"/>
                <w:sz w:val="20"/>
                <w:szCs w:val="20"/>
              </w:rPr>
              <w:t>375</w:t>
            </w:r>
          </w:p>
        </w:tc>
      </w:tr>
      <w:tr w:rsidR="00FE1735" w:rsidRPr="00FE1735" w14:paraId="6FC5708C" w14:textId="77777777" w:rsidTr="00D86F72">
        <w:trPr>
          <w:trHeight w:val="285"/>
        </w:trPr>
        <w:tc>
          <w:tcPr>
            <w:tcW w:w="13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5603E2" w14:textId="1127526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b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CCL28-Xho</w:t>
            </w:r>
            <w:r w:rsidR="00007F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29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FDFAE6C" w14:textId="59F531A5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R: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C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GAG</w:t>
            </w:r>
            <w:r w:rsidR="00D86F7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T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C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AGA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G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TTC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GTG</w:t>
            </w:r>
            <w:r w:rsidR="00D86F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E1735">
              <w:rPr>
                <w:rFonts w:ascii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333D59" w14:textId="77777777" w:rsidR="0021596D" w:rsidRPr="00FE1735" w:rsidRDefault="0021596D" w:rsidP="00FE1735">
            <w:pPr>
              <w:widowControl/>
              <w:spacing w:line="360" w:lineRule="auto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2BC656DF" w14:textId="3A1C8497" w:rsidR="008A4CF3" w:rsidRPr="00FE1735" w:rsidRDefault="008A4CF3" w:rsidP="00FE1735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0"/>
          <w:szCs w:val="20"/>
        </w:rPr>
      </w:pPr>
    </w:p>
    <w:sectPr w:rsidR="008A4CF3" w:rsidRPr="00FE1735" w:rsidSect="00C053AA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BDBFB" w14:textId="77777777" w:rsidR="007F4E9E" w:rsidRDefault="007F4E9E" w:rsidP="00970776">
      <w:r>
        <w:separator/>
      </w:r>
    </w:p>
  </w:endnote>
  <w:endnote w:type="continuationSeparator" w:id="0">
    <w:p w14:paraId="150E465B" w14:textId="77777777" w:rsidR="007F4E9E" w:rsidRDefault="007F4E9E" w:rsidP="0097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9666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9A2D2" w14:textId="23EA7A3B" w:rsidR="005A0C97" w:rsidRDefault="005A0C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0C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B6E8EE" w14:textId="77777777" w:rsidR="005A0C97" w:rsidRDefault="005A0C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61318" w14:textId="77777777" w:rsidR="007F4E9E" w:rsidRDefault="007F4E9E" w:rsidP="00970776">
      <w:r>
        <w:separator/>
      </w:r>
    </w:p>
  </w:footnote>
  <w:footnote w:type="continuationSeparator" w:id="0">
    <w:p w14:paraId="7D5C4F30" w14:textId="77777777" w:rsidR="007F4E9E" w:rsidRDefault="007F4E9E" w:rsidP="00970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86515"/>
    <w:multiLevelType w:val="hybridMultilevel"/>
    <w:tmpl w:val="7D048850"/>
    <w:lvl w:ilvl="0" w:tplc="9FAE710C">
      <w:start w:val="1"/>
      <w:numFmt w:val="decimalEnclosedCircle"/>
      <w:lvlText w:val="%1"/>
      <w:lvlJc w:val="left"/>
      <w:pPr>
        <w:ind w:left="360" w:hanging="360"/>
      </w:pPr>
      <w:rPr>
        <w:rFonts w:ascii="宋体" w:hAnsi="宋体" w:cs="宋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YBMgwsTS0sLJR0lIJTi4sz8/NACgxrAZ5vv6ksAAAA"/>
  </w:docVars>
  <w:rsids>
    <w:rsidRoot w:val="004679E7"/>
    <w:rsid w:val="00007F8A"/>
    <w:rsid w:val="00026739"/>
    <w:rsid w:val="00053CA5"/>
    <w:rsid w:val="000606A2"/>
    <w:rsid w:val="00065782"/>
    <w:rsid w:val="000964D2"/>
    <w:rsid w:val="000A6E98"/>
    <w:rsid w:val="000C4BF0"/>
    <w:rsid w:val="000C543F"/>
    <w:rsid w:val="000E05DC"/>
    <w:rsid w:val="000E7686"/>
    <w:rsid w:val="000F2C67"/>
    <w:rsid w:val="001144D1"/>
    <w:rsid w:val="0012373E"/>
    <w:rsid w:val="001503A6"/>
    <w:rsid w:val="0017283B"/>
    <w:rsid w:val="0018072B"/>
    <w:rsid w:val="00185950"/>
    <w:rsid w:val="001A0D91"/>
    <w:rsid w:val="001B44E8"/>
    <w:rsid w:val="001C228A"/>
    <w:rsid w:val="001E1EEC"/>
    <w:rsid w:val="001E33ED"/>
    <w:rsid w:val="001F1BCB"/>
    <w:rsid w:val="00204B92"/>
    <w:rsid w:val="00214A08"/>
    <w:rsid w:val="0021596D"/>
    <w:rsid w:val="0022323C"/>
    <w:rsid w:val="0022370C"/>
    <w:rsid w:val="0023084C"/>
    <w:rsid w:val="00232AF3"/>
    <w:rsid w:val="00240119"/>
    <w:rsid w:val="00240E00"/>
    <w:rsid w:val="00243190"/>
    <w:rsid w:val="002528EF"/>
    <w:rsid w:val="00283F43"/>
    <w:rsid w:val="00284D82"/>
    <w:rsid w:val="002859CB"/>
    <w:rsid w:val="00290006"/>
    <w:rsid w:val="002B2930"/>
    <w:rsid w:val="002C1B7B"/>
    <w:rsid w:val="002C29F8"/>
    <w:rsid w:val="002E6478"/>
    <w:rsid w:val="002F64C2"/>
    <w:rsid w:val="002F7B83"/>
    <w:rsid w:val="00334F60"/>
    <w:rsid w:val="00352187"/>
    <w:rsid w:val="003624F5"/>
    <w:rsid w:val="00363FB8"/>
    <w:rsid w:val="00366008"/>
    <w:rsid w:val="00377842"/>
    <w:rsid w:val="003B3D94"/>
    <w:rsid w:val="003B6672"/>
    <w:rsid w:val="003C29F1"/>
    <w:rsid w:val="003E6E4A"/>
    <w:rsid w:val="003F39F8"/>
    <w:rsid w:val="004055C0"/>
    <w:rsid w:val="00407352"/>
    <w:rsid w:val="00421D09"/>
    <w:rsid w:val="00431D91"/>
    <w:rsid w:val="00432CC0"/>
    <w:rsid w:val="00436A38"/>
    <w:rsid w:val="00453377"/>
    <w:rsid w:val="004614E8"/>
    <w:rsid w:val="004649A2"/>
    <w:rsid w:val="004679E7"/>
    <w:rsid w:val="0047432E"/>
    <w:rsid w:val="00475912"/>
    <w:rsid w:val="00486CE0"/>
    <w:rsid w:val="004A26AD"/>
    <w:rsid w:val="004C22EB"/>
    <w:rsid w:val="004C6228"/>
    <w:rsid w:val="004F1C5D"/>
    <w:rsid w:val="00501BFF"/>
    <w:rsid w:val="005136AC"/>
    <w:rsid w:val="005241C1"/>
    <w:rsid w:val="00534A16"/>
    <w:rsid w:val="00553D11"/>
    <w:rsid w:val="00583BC6"/>
    <w:rsid w:val="005914A1"/>
    <w:rsid w:val="005A0592"/>
    <w:rsid w:val="005A0C97"/>
    <w:rsid w:val="005A3110"/>
    <w:rsid w:val="005A79FA"/>
    <w:rsid w:val="005B1232"/>
    <w:rsid w:val="005B5674"/>
    <w:rsid w:val="0060422B"/>
    <w:rsid w:val="00613330"/>
    <w:rsid w:val="006202B9"/>
    <w:rsid w:val="0066093F"/>
    <w:rsid w:val="006666F7"/>
    <w:rsid w:val="006834AB"/>
    <w:rsid w:val="00685A02"/>
    <w:rsid w:val="00697BD7"/>
    <w:rsid w:val="006A0CBF"/>
    <w:rsid w:val="006A6F2A"/>
    <w:rsid w:val="006B45D5"/>
    <w:rsid w:val="006C3175"/>
    <w:rsid w:val="006D4D9A"/>
    <w:rsid w:val="006E2BEE"/>
    <w:rsid w:val="006F2387"/>
    <w:rsid w:val="006F6746"/>
    <w:rsid w:val="006F7B60"/>
    <w:rsid w:val="00715D9A"/>
    <w:rsid w:val="0072631D"/>
    <w:rsid w:val="00746B9D"/>
    <w:rsid w:val="0075357E"/>
    <w:rsid w:val="00757115"/>
    <w:rsid w:val="0076469C"/>
    <w:rsid w:val="007A140A"/>
    <w:rsid w:val="007A3D07"/>
    <w:rsid w:val="007B17A0"/>
    <w:rsid w:val="007B2117"/>
    <w:rsid w:val="007B3553"/>
    <w:rsid w:val="007B3BC9"/>
    <w:rsid w:val="007B67F4"/>
    <w:rsid w:val="007D7680"/>
    <w:rsid w:val="007E08EF"/>
    <w:rsid w:val="007E5200"/>
    <w:rsid w:val="007F4E9E"/>
    <w:rsid w:val="007F5FDC"/>
    <w:rsid w:val="00817FA2"/>
    <w:rsid w:val="00842171"/>
    <w:rsid w:val="008611B3"/>
    <w:rsid w:val="008616B2"/>
    <w:rsid w:val="00876194"/>
    <w:rsid w:val="00886DC7"/>
    <w:rsid w:val="0089581E"/>
    <w:rsid w:val="008A4CF3"/>
    <w:rsid w:val="008B1B02"/>
    <w:rsid w:val="008B7E46"/>
    <w:rsid w:val="008D2A22"/>
    <w:rsid w:val="008D76DA"/>
    <w:rsid w:val="008F0496"/>
    <w:rsid w:val="009006D0"/>
    <w:rsid w:val="00954906"/>
    <w:rsid w:val="00955BC1"/>
    <w:rsid w:val="009613E7"/>
    <w:rsid w:val="00961B56"/>
    <w:rsid w:val="009637B1"/>
    <w:rsid w:val="00970776"/>
    <w:rsid w:val="00975B7F"/>
    <w:rsid w:val="009A5B78"/>
    <w:rsid w:val="009C151A"/>
    <w:rsid w:val="009C7911"/>
    <w:rsid w:val="009E7EB4"/>
    <w:rsid w:val="00A50ECC"/>
    <w:rsid w:val="00A52E90"/>
    <w:rsid w:val="00A85B07"/>
    <w:rsid w:val="00A873DB"/>
    <w:rsid w:val="00A94586"/>
    <w:rsid w:val="00AA2E87"/>
    <w:rsid w:val="00AC0FEE"/>
    <w:rsid w:val="00AE3C0D"/>
    <w:rsid w:val="00AE5295"/>
    <w:rsid w:val="00AF1C64"/>
    <w:rsid w:val="00B030F4"/>
    <w:rsid w:val="00B0455D"/>
    <w:rsid w:val="00B40A83"/>
    <w:rsid w:val="00B50E52"/>
    <w:rsid w:val="00B51C88"/>
    <w:rsid w:val="00B929CC"/>
    <w:rsid w:val="00B94A05"/>
    <w:rsid w:val="00BA3C92"/>
    <w:rsid w:val="00BA485B"/>
    <w:rsid w:val="00BB0CBF"/>
    <w:rsid w:val="00BB687D"/>
    <w:rsid w:val="00BC63FA"/>
    <w:rsid w:val="00BE7E53"/>
    <w:rsid w:val="00C037F2"/>
    <w:rsid w:val="00C053AA"/>
    <w:rsid w:val="00C20A3C"/>
    <w:rsid w:val="00C40086"/>
    <w:rsid w:val="00C7022D"/>
    <w:rsid w:val="00C73C53"/>
    <w:rsid w:val="00C77349"/>
    <w:rsid w:val="00C860DE"/>
    <w:rsid w:val="00CA3596"/>
    <w:rsid w:val="00CA40C0"/>
    <w:rsid w:val="00CB09A7"/>
    <w:rsid w:val="00CB497B"/>
    <w:rsid w:val="00CB4DC3"/>
    <w:rsid w:val="00CB5311"/>
    <w:rsid w:val="00CC1C6D"/>
    <w:rsid w:val="00CD480A"/>
    <w:rsid w:val="00CD7A0C"/>
    <w:rsid w:val="00CE4BA7"/>
    <w:rsid w:val="00D373DF"/>
    <w:rsid w:val="00D37C3B"/>
    <w:rsid w:val="00D448A5"/>
    <w:rsid w:val="00D545B3"/>
    <w:rsid w:val="00D57E6C"/>
    <w:rsid w:val="00D614E2"/>
    <w:rsid w:val="00D7160B"/>
    <w:rsid w:val="00D76A43"/>
    <w:rsid w:val="00D86F72"/>
    <w:rsid w:val="00D94B0A"/>
    <w:rsid w:val="00DA1C98"/>
    <w:rsid w:val="00DB4C91"/>
    <w:rsid w:val="00DB558A"/>
    <w:rsid w:val="00DB7C58"/>
    <w:rsid w:val="00DD599B"/>
    <w:rsid w:val="00DE582B"/>
    <w:rsid w:val="00E03E99"/>
    <w:rsid w:val="00E27729"/>
    <w:rsid w:val="00E32EA0"/>
    <w:rsid w:val="00E55F10"/>
    <w:rsid w:val="00E61D7F"/>
    <w:rsid w:val="00E6560B"/>
    <w:rsid w:val="00EC2830"/>
    <w:rsid w:val="00ED15EC"/>
    <w:rsid w:val="00ED3894"/>
    <w:rsid w:val="00EF6122"/>
    <w:rsid w:val="00EF6F96"/>
    <w:rsid w:val="00F03D08"/>
    <w:rsid w:val="00F24ADA"/>
    <w:rsid w:val="00F3025E"/>
    <w:rsid w:val="00F55A21"/>
    <w:rsid w:val="00F70A62"/>
    <w:rsid w:val="00F915CB"/>
    <w:rsid w:val="00FC555E"/>
    <w:rsid w:val="00FD20AA"/>
    <w:rsid w:val="00FE1735"/>
    <w:rsid w:val="00FE240E"/>
    <w:rsid w:val="00FE410C"/>
    <w:rsid w:val="00FE4D4C"/>
    <w:rsid w:val="00FF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3C62F8"/>
  <w15:docId w15:val="{B4C1DFA9-5079-4E0B-9A21-A8FBED7BD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679E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3F4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9E7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3B6672"/>
    <w:pPr>
      <w:ind w:firstLineChars="200" w:firstLine="420"/>
    </w:pPr>
    <w:rPr>
      <w:rFonts w:ascii="Calibri" w:eastAsia="宋体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3F43"/>
    <w:rPr>
      <w:b/>
      <w:bCs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283F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E9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E9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07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707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707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70776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1F1BCB"/>
  </w:style>
  <w:style w:type="character" w:styleId="CommentReference">
    <w:name w:val="annotation reference"/>
    <w:basedOn w:val="DefaultParagraphFont"/>
    <w:uiPriority w:val="99"/>
    <w:semiHidden/>
    <w:unhideWhenUsed/>
    <w:rsid w:val="008A4C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C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4C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C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CF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1E1E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customStyle="1" w:styleId="2">
    <w:name w:val="浅色底纹2"/>
    <w:basedOn w:val="TableNormal"/>
    <w:uiPriority w:val="60"/>
    <w:rsid w:val="001E1EEC"/>
    <w:rPr>
      <w:rFonts w:ascii="Times New Roman" w:hAnsi="Times New Roman" w:cs="Times New Roman"/>
      <w:color w:val="000000" w:themeColor="text1" w:themeShade="BF"/>
      <w:kern w:val="0"/>
      <w:sz w:val="20"/>
      <w:szCs w:val="20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7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C6776-B2DE-487D-B779-C8C629CE5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inxue hu</cp:lastModifiedBy>
  <cp:revision>2</cp:revision>
  <cp:lastPrinted>2020-11-24T07:32:00Z</cp:lastPrinted>
  <dcterms:created xsi:type="dcterms:W3CDTF">2021-04-06T13:06:00Z</dcterms:created>
  <dcterms:modified xsi:type="dcterms:W3CDTF">2021-04-06T13:06:00Z</dcterms:modified>
</cp:coreProperties>
</file>